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4D9B" w:rsidRPr="00184D9B" w:rsidRDefault="00184D9B" w:rsidP="00184D9B">
      <w:pPr>
        <w:pStyle w:val="NoSpacing"/>
        <w:spacing w:line="360" w:lineRule="auto"/>
        <w:jc w:val="right"/>
        <w:rPr>
          <w:rFonts w:ascii="Arial" w:hAnsi="Arial" w:cs="Arial"/>
          <w:sz w:val="24"/>
          <w:u w:val="single"/>
          <w:lang w:val="mn-MN"/>
        </w:rPr>
      </w:pPr>
      <w:r w:rsidRPr="00184D9B">
        <w:rPr>
          <w:rFonts w:ascii="Arial" w:hAnsi="Arial" w:cs="Arial"/>
          <w:sz w:val="24"/>
          <w:u w:val="single"/>
          <w:lang w:val="mn-MN"/>
        </w:rPr>
        <w:t>ТӨСӨЛ</w:t>
      </w:r>
    </w:p>
    <w:p w:rsidR="00184D9B" w:rsidRDefault="00184D9B" w:rsidP="00184D9B">
      <w:pPr>
        <w:pStyle w:val="NoSpacing"/>
        <w:spacing w:line="360" w:lineRule="auto"/>
        <w:jc w:val="both"/>
        <w:rPr>
          <w:rFonts w:ascii="Arial" w:hAnsi="Arial" w:cs="Arial"/>
          <w:sz w:val="24"/>
          <w:lang w:val="mn-MN"/>
        </w:rPr>
      </w:pPr>
    </w:p>
    <w:p w:rsidR="0001661B" w:rsidRDefault="0001661B" w:rsidP="0001661B">
      <w:pPr>
        <w:autoSpaceDE w:val="0"/>
        <w:autoSpaceDN w:val="0"/>
        <w:adjustRightInd w:val="0"/>
        <w:spacing w:after="0"/>
        <w:jc w:val="center"/>
        <w:rPr>
          <w:rFonts w:cs="Arial"/>
          <w:b/>
          <w:bCs/>
          <w:caps/>
          <w:szCs w:val="24"/>
          <w:lang w:val="mn-MN"/>
        </w:rPr>
      </w:pPr>
      <w:r w:rsidRPr="0001661B">
        <w:rPr>
          <w:rFonts w:cs="Arial"/>
          <w:b/>
          <w:bCs/>
          <w:caps/>
          <w:szCs w:val="24"/>
          <w:lang w:val="mn-MN"/>
        </w:rPr>
        <w:t>МОНГОЛ  УЛСЫН  ХУУЛЬ</w:t>
      </w:r>
    </w:p>
    <w:p w:rsidR="00C270DF" w:rsidRPr="0001661B" w:rsidRDefault="00C270DF" w:rsidP="0001661B">
      <w:pPr>
        <w:autoSpaceDE w:val="0"/>
        <w:autoSpaceDN w:val="0"/>
        <w:adjustRightInd w:val="0"/>
        <w:spacing w:after="0"/>
        <w:jc w:val="center"/>
        <w:rPr>
          <w:rFonts w:cs="Arial"/>
          <w:b/>
          <w:bCs/>
          <w:caps/>
          <w:szCs w:val="24"/>
          <w:lang w:val="mn-MN"/>
        </w:rPr>
      </w:pPr>
    </w:p>
    <w:p w:rsidR="0001661B" w:rsidRDefault="0001661B" w:rsidP="00101C07">
      <w:pPr>
        <w:autoSpaceDE w:val="0"/>
        <w:autoSpaceDN w:val="0"/>
        <w:adjustRightInd w:val="0"/>
        <w:spacing w:after="0"/>
        <w:rPr>
          <w:rFonts w:cs="Arial"/>
          <w:sz w:val="20"/>
          <w:szCs w:val="24"/>
          <w:lang w:val="ms-MY"/>
        </w:rPr>
      </w:pPr>
      <w:r w:rsidRPr="0001661B">
        <w:rPr>
          <w:rFonts w:cs="Arial"/>
          <w:b/>
          <w:bCs/>
          <w:caps/>
          <w:szCs w:val="24"/>
          <w:lang w:val="mn-MN"/>
        </w:rPr>
        <w:t xml:space="preserve"> </w:t>
      </w:r>
      <w:r w:rsidRPr="00AE1EDA">
        <w:rPr>
          <w:rFonts w:cs="Arial"/>
          <w:sz w:val="20"/>
          <w:szCs w:val="24"/>
          <w:u w:val="single"/>
          <w:lang w:val="ms-MY"/>
        </w:rPr>
        <w:t>201</w:t>
      </w:r>
      <w:r>
        <w:rPr>
          <w:rFonts w:cs="Arial"/>
          <w:sz w:val="20"/>
          <w:szCs w:val="24"/>
          <w:u w:val="single"/>
          <w:lang w:val="mn-MN"/>
        </w:rPr>
        <w:t>8</w:t>
      </w:r>
      <w:r w:rsidRPr="00AE1EDA">
        <w:rPr>
          <w:rFonts w:cs="Arial"/>
          <w:sz w:val="20"/>
          <w:szCs w:val="24"/>
          <w:lang w:val="ms-MY"/>
        </w:rPr>
        <w:t xml:space="preserve"> </w:t>
      </w:r>
      <w:r w:rsidRPr="00AE1EDA">
        <w:rPr>
          <w:rFonts w:cs="Arial"/>
          <w:sz w:val="20"/>
          <w:szCs w:val="24"/>
          <w:lang w:val="mn-MN"/>
        </w:rPr>
        <w:t>о</w:t>
      </w:r>
      <w:r w:rsidRPr="00AE1EDA">
        <w:rPr>
          <w:rFonts w:cs="Arial"/>
          <w:sz w:val="20"/>
          <w:szCs w:val="24"/>
          <w:lang w:val="ms-MY"/>
        </w:rPr>
        <w:t xml:space="preserve">ны </w:t>
      </w:r>
      <w:r w:rsidRPr="00AE1EDA">
        <w:rPr>
          <w:rFonts w:cs="Arial"/>
          <w:sz w:val="20"/>
          <w:szCs w:val="24"/>
          <w:u w:val="single"/>
          <w:lang w:val="mn-MN"/>
        </w:rPr>
        <w:softHyphen/>
      </w:r>
      <w:r w:rsidRPr="00AE1EDA">
        <w:rPr>
          <w:rFonts w:cs="Arial"/>
          <w:sz w:val="20"/>
          <w:szCs w:val="24"/>
          <w:u w:val="single"/>
          <w:lang w:val="mn-MN"/>
        </w:rPr>
        <w:softHyphen/>
      </w:r>
      <w:r w:rsidRPr="00052D8D">
        <w:rPr>
          <w:rFonts w:cs="Arial"/>
          <w:sz w:val="20"/>
          <w:szCs w:val="24"/>
          <w:lang w:val="ms-MY"/>
        </w:rPr>
        <w:t>__</w:t>
      </w:r>
      <w:r w:rsidRPr="00AE1EDA">
        <w:rPr>
          <w:rFonts w:cs="Arial"/>
          <w:sz w:val="20"/>
          <w:szCs w:val="24"/>
          <w:lang w:val="ms-MY"/>
        </w:rPr>
        <w:t xml:space="preserve"> сарын</w:t>
      </w:r>
      <w:r w:rsidRPr="00AE1EDA">
        <w:rPr>
          <w:rFonts w:cs="Arial"/>
          <w:sz w:val="20"/>
          <w:szCs w:val="24"/>
          <w:lang w:val="mn-MN"/>
        </w:rPr>
        <w:t xml:space="preserve"> </w:t>
      </w:r>
      <w:r w:rsidRPr="00052D8D">
        <w:rPr>
          <w:rFonts w:cs="Arial"/>
          <w:sz w:val="20"/>
          <w:szCs w:val="24"/>
          <w:lang w:val="ms-MY"/>
        </w:rPr>
        <w:t>__</w:t>
      </w:r>
      <w:r w:rsidRPr="00AE1EDA">
        <w:rPr>
          <w:rFonts w:cs="Arial"/>
          <w:sz w:val="20"/>
          <w:szCs w:val="24"/>
          <w:lang w:val="mn-MN"/>
        </w:rPr>
        <w:t xml:space="preserve"> </w:t>
      </w:r>
      <w:r w:rsidRPr="00AE1EDA">
        <w:rPr>
          <w:rFonts w:cs="Arial"/>
          <w:sz w:val="20"/>
          <w:szCs w:val="24"/>
          <w:lang w:val="ms-MY"/>
        </w:rPr>
        <w:t>өдөр</w:t>
      </w:r>
      <w:r w:rsidRPr="00AE1EDA">
        <w:rPr>
          <w:rFonts w:cs="Arial"/>
          <w:sz w:val="20"/>
          <w:szCs w:val="24"/>
          <w:lang w:val="ms-MY"/>
        </w:rPr>
        <w:tab/>
      </w:r>
      <w:r w:rsidRPr="00AE1EDA">
        <w:rPr>
          <w:rFonts w:cs="Arial"/>
          <w:sz w:val="20"/>
          <w:szCs w:val="24"/>
          <w:lang w:val="ms-MY"/>
        </w:rPr>
        <w:tab/>
      </w:r>
      <w:r w:rsidRPr="00AE1EDA">
        <w:rPr>
          <w:rFonts w:cs="Arial"/>
          <w:sz w:val="20"/>
          <w:szCs w:val="24"/>
          <w:lang w:val="ms-MY"/>
        </w:rPr>
        <w:tab/>
      </w:r>
      <w:r w:rsidRPr="00AE1EDA">
        <w:rPr>
          <w:rFonts w:cs="Arial"/>
          <w:sz w:val="20"/>
          <w:szCs w:val="24"/>
          <w:lang w:val="ms-MY"/>
        </w:rPr>
        <w:tab/>
        <w:t xml:space="preserve">        </w:t>
      </w:r>
      <w:r w:rsidRPr="00AE1EDA">
        <w:rPr>
          <w:rFonts w:cs="Arial"/>
          <w:sz w:val="20"/>
          <w:szCs w:val="24"/>
          <w:lang w:val="ms-MY"/>
        </w:rPr>
        <w:tab/>
        <w:t xml:space="preserve">     Төрийн ордон, Улаанбаатар хот</w:t>
      </w:r>
    </w:p>
    <w:p w:rsidR="0001661B" w:rsidRDefault="0001661B" w:rsidP="0001661B">
      <w:pPr>
        <w:autoSpaceDE w:val="0"/>
        <w:autoSpaceDN w:val="0"/>
        <w:adjustRightInd w:val="0"/>
        <w:spacing w:after="0"/>
        <w:jc w:val="center"/>
        <w:rPr>
          <w:rFonts w:cs="Arial"/>
          <w:sz w:val="20"/>
          <w:szCs w:val="24"/>
          <w:lang w:val="ms-MY"/>
        </w:rPr>
      </w:pPr>
    </w:p>
    <w:p w:rsidR="0001661B" w:rsidRPr="006A1A07" w:rsidRDefault="0001661B" w:rsidP="0001661B">
      <w:pPr>
        <w:autoSpaceDE w:val="0"/>
        <w:autoSpaceDN w:val="0"/>
        <w:adjustRightInd w:val="0"/>
        <w:spacing w:after="0"/>
        <w:jc w:val="center"/>
        <w:rPr>
          <w:rFonts w:cs="Arial"/>
          <w:b/>
          <w:caps/>
          <w:lang w:val="mn-MN"/>
        </w:rPr>
      </w:pPr>
      <w:r w:rsidRPr="006A1A07">
        <w:rPr>
          <w:rFonts w:eastAsia="Times New Roman" w:cs="Arial"/>
          <w:b/>
          <w:caps/>
          <w:szCs w:val="24"/>
          <w:lang w:val="mn-MN"/>
        </w:rPr>
        <w:t xml:space="preserve">Эрчим хүчний үр ашиг хөтөлбөрийн </w:t>
      </w:r>
      <w:r w:rsidRPr="006A1A07">
        <w:rPr>
          <w:rFonts w:cs="Arial"/>
          <w:b/>
          <w:caps/>
          <w:lang w:val="mn-MN"/>
        </w:rPr>
        <w:t xml:space="preserve">Санхүүгийн хамтын ажиллагааны тухай </w:t>
      </w:r>
      <w:r>
        <w:rPr>
          <w:rFonts w:cs="Arial"/>
          <w:b/>
          <w:caps/>
          <w:lang w:val="mn-MN"/>
        </w:rPr>
        <w:t xml:space="preserve"> </w:t>
      </w:r>
      <w:r w:rsidRPr="006A1A07">
        <w:rPr>
          <w:rFonts w:cs="Arial"/>
          <w:b/>
          <w:caps/>
          <w:lang w:val="mn-MN"/>
        </w:rPr>
        <w:t xml:space="preserve">2016-2017 оны хэлэлцээр, </w:t>
      </w:r>
    </w:p>
    <w:p w:rsidR="0001661B" w:rsidRPr="006A1A07" w:rsidRDefault="0001661B" w:rsidP="0001661B">
      <w:pPr>
        <w:autoSpaceDE w:val="0"/>
        <w:autoSpaceDN w:val="0"/>
        <w:adjustRightInd w:val="0"/>
        <w:spacing w:after="0"/>
        <w:jc w:val="center"/>
        <w:rPr>
          <w:rFonts w:cs="Arial"/>
          <w:b/>
          <w:bCs/>
          <w:caps/>
          <w:szCs w:val="24"/>
          <w:lang w:val="mn-MN"/>
        </w:rPr>
      </w:pPr>
      <w:r w:rsidRPr="006A1A07">
        <w:rPr>
          <w:rFonts w:cs="Arial"/>
          <w:b/>
          <w:caps/>
          <w:lang w:val="mn-MN"/>
        </w:rPr>
        <w:t xml:space="preserve">Нэмэлт зээлийн болон төслийн 2 дахь гэрээг </w:t>
      </w:r>
    </w:p>
    <w:p w:rsidR="0001661B" w:rsidRPr="00052D8D" w:rsidRDefault="0001661B" w:rsidP="0001661B">
      <w:pPr>
        <w:autoSpaceDE w:val="0"/>
        <w:autoSpaceDN w:val="0"/>
        <w:adjustRightInd w:val="0"/>
        <w:spacing w:after="0"/>
        <w:jc w:val="center"/>
        <w:rPr>
          <w:rFonts w:cs="Arial"/>
          <w:b/>
          <w:bCs/>
          <w:caps/>
          <w:szCs w:val="24"/>
          <w:lang w:val="mn-MN"/>
        </w:rPr>
      </w:pPr>
      <w:r w:rsidRPr="00052D8D">
        <w:rPr>
          <w:rFonts w:cs="Arial"/>
          <w:b/>
          <w:bCs/>
          <w:caps/>
          <w:szCs w:val="24"/>
          <w:lang w:val="mn-MN"/>
        </w:rPr>
        <w:t>СОЁРХОН БАТЛАХ ТУХАЙ</w:t>
      </w:r>
    </w:p>
    <w:p w:rsidR="0001661B" w:rsidRPr="009F2325" w:rsidRDefault="0001661B" w:rsidP="0001661B">
      <w:pPr>
        <w:spacing w:after="0" w:line="240" w:lineRule="auto"/>
        <w:jc w:val="both"/>
        <w:rPr>
          <w:rFonts w:cs="Arial"/>
          <w:b/>
          <w:szCs w:val="24"/>
          <w:lang w:val="mn-MN"/>
        </w:rPr>
      </w:pPr>
    </w:p>
    <w:p w:rsidR="0001661B" w:rsidRPr="00052D8D" w:rsidRDefault="0001661B" w:rsidP="0001661B">
      <w:pPr>
        <w:ind w:firstLine="720"/>
        <w:jc w:val="both"/>
        <w:rPr>
          <w:rFonts w:cs="Arial"/>
          <w:szCs w:val="24"/>
          <w:lang w:val="mn-MN"/>
        </w:rPr>
      </w:pPr>
      <w:r w:rsidRPr="009F2325">
        <w:rPr>
          <w:rFonts w:cs="Arial"/>
          <w:b/>
          <w:szCs w:val="24"/>
          <w:lang w:val="mn-MN"/>
        </w:rPr>
        <w:t>1 дүгээр зүйл.</w:t>
      </w:r>
      <w:r w:rsidRPr="009F2325">
        <w:rPr>
          <w:rFonts w:cs="Arial"/>
          <w:szCs w:val="24"/>
          <w:lang w:val="mn-MN"/>
        </w:rPr>
        <w:t xml:space="preserve"> </w:t>
      </w:r>
      <w:r>
        <w:rPr>
          <w:rFonts w:eastAsia="Times New Roman" w:cs="Arial"/>
          <w:szCs w:val="24"/>
          <w:lang w:val="mn-MN"/>
        </w:rPr>
        <w:t xml:space="preserve">Эрчим хүчний үр ашиг хөтөлбөрийн </w:t>
      </w:r>
      <w:r w:rsidRPr="005315A7">
        <w:rPr>
          <w:rFonts w:cs="Arial"/>
          <w:szCs w:val="24"/>
          <w:lang w:val="mn-MN"/>
        </w:rPr>
        <w:t xml:space="preserve">Санхүүгийн хамтын ажиллагааны тухай Монгол Улсын Засгийн газар, Холбооны Бүгд Найрамдах Герман Улсын Засгийн газар хоорондын 2016-2017 оны хэлэлцээр, Монгол Улсын </w:t>
      </w:r>
      <w:r>
        <w:rPr>
          <w:rFonts w:cs="Arial"/>
          <w:szCs w:val="24"/>
          <w:lang w:val="mn-MN"/>
        </w:rPr>
        <w:t>Засгийн газар</w:t>
      </w:r>
      <w:r w:rsidRPr="005315A7">
        <w:rPr>
          <w:rFonts w:cs="Arial"/>
          <w:szCs w:val="24"/>
          <w:lang w:val="mn-MN"/>
        </w:rPr>
        <w:t>,</w:t>
      </w:r>
      <w:r>
        <w:rPr>
          <w:rFonts w:cs="Arial"/>
          <w:szCs w:val="24"/>
          <w:lang w:val="mn-MN"/>
        </w:rPr>
        <w:t xml:space="preserve"> ХБНГУ-ын</w:t>
      </w:r>
      <w:r w:rsidRPr="005315A7">
        <w:rPr>
          <w:rFonts w:cs="Arial"/>
          <w:szCs w:val="24"/>
          <w:lang w:val="mn-MN"/>
        </w:rPr>
        <w:t xml:space="preserve"> Франкфурт хот дахь Сэргээн босголтын зээлийн банк хоорондын Нэмэлт зээлийн болон төслийн </w:t>
      </w:r>
      <w:r>
        <w:rPr>
          <w:rFonts w:cs="Arial"/>
          <w:szCs w:val="24"/>
          <w:lang w:val="mn-MN"/>
        </w:rPr>
        <w:t xml:space="preserve">2 дахь </w:t>
      </w:r>
      <w:r w:rsidRPr="005315A7">
        <w:rPr>
          <w:rFonts w:cs="Arial"/>
          <w:szCs w:val="24"/>
          <w:lang w:val="mn-MN"/>
        </w:rPr>
        <w:t>гэрэ</w:t>
      </w:r>
      <w:bookmarkStart w:id="0" w:name="_GoBack"/>
      <w:bookmarkEnd w:id="0"/>
      <w:r w:rsidRPr="005315A7">
        <w:rPr>
          <w:rFonts w:cs="Arial"/>
          <w:szCs w:val="24"/>
          <w:lang w:val="mn-MN"/>
        </w:rPr>
        <w:t xml:space="preserve">эг </w:t>
      </w:r>
      <w:r w:rsidRPr="009F2325">
        <w:rPr>
          <w:rFonts w:cs="Arial"/>
          <w:szCs w:val="24"/>
          <w:lang w:val="mn-MN"/>
        </w:rPr>
        <w:t xml:space="preserve">Монгол Улсын Засгийн газрын өргөн мэдүүлснээр соёрхон баталсугай. </w:t>
      </w:r>
    </w:p>
    <w:p w:rsidR="00101C07" w:rsidRDefault="00101C07" w:rsidP="0001661B">
      <w:pPr>
        <w:spacing w:after="0" w:line="240" w:lineRule="auto"/>
        <w:ind w:firstLine="720"/>
        <w:jc w:val="both"/>
        <w:rPr>
          <w:rFonts w:cs="Arial"/>
          <w:szCs w:val="24"/>
          <w:lang w:val="mn-MN"/>
        </w:rPr>
      </w:pPr>
    </w:p>
    <w:p w:rsidR="00101C07" w:rsidRDefault="00101C07" w:rsidP="0001661B">
      <w:pPr>
        <w:spacing w:after="0" w:line="240" w:lineRule="auto"/>
        <w:ind w:firstLine="720"/>
        <w:jc w:val="both"/>
        <w:rPr>
          <w:rFonts w:cs="Arial"/>
          <w:szCs w:val="24"/>
          <w:lang w:val="mn-MN"/>
        </w:rPr>
      </w:pPr>
    </w:p>
    <w:p w:rsidR="0001661B" w:rsidRPr="009F2325" w:rsidRDefault="0001661B" w:rsidP="0001661B">
      <w:pPr>
        <w:spacing w:after="0" w:line="240" w:lineRule="auto"/>
        <w:ind w:firstLine="720"/>
        <w:jc w:val="both"/>
        <w:rPr>
          <w:rFonts w:cs="Arial"/>
          <w:szCs w:val="24"/>
          <w:lang w:val="mn-MN"/>
        </w:rPr>
      </w:pPr>
      <w:r w:rsidRPr="009F2325">
        <w:rPr>
          <w:rFonts w:cs="Arial"/>
          <w:szCs w:val="24"/>
          <w:lang w:val="mn-MN"/>
        </w:rPr>
        <w:tab/>
        <w:t xml:space="preserve">МОНГОЛ УЛСЫН </w:t>
      </w:r>
    </w:p>
    <w:p w:rsidR="0001661B" w:rsidRPr="009F2325" w:rsidRDefault="0001661B" w:rsidP="0001661B">
      <w:pPr>
        <w:spacing w:after="0" w:line="240" w:lineRule="auto"/>
        <w:ind w:firstLine="720"/>
        <w:jc w:val="both"/>
        <w:rPr>
          <w:rFonts w:cs="Arial"/>
          <w:szCs w:val="24"/>
          <w:lang w:val="mn-MN"/>
        </w:rPr>
      </w:pPr>
      <w:r>
        <w:rPr>
          <w:rFonts w:cs="Arial"/>
          <w:szCs w:val="24"/>
          <w:lang w:val="mn-MN"/>
        </w:rPr>
        <w:tab/>
        <w:t xml:space="preserve">ИХ ХУРЛЫН ДАРГА </w:t>
      </w:r>
      <w:r>
        <w:rPr>
          <w:rFonts w:cs="Arial"/>
          <w:szCs w:val="24"/>
          <w:lang w:val="mn-MN"/>
        </w:rPr>
        <w:tab/>
      </w:r>
      <w:r>
        <w:rPr>
          <w:rFonts w:cs="Arial"/>
          <w:szCs w:val="24"/>
          <w:lang w:val="mn-MN"/>
        </w:rPr>
        <w:tab/>
      </w:r>
      <w:r>
        <w:rPr>
          <w:rFonts w:cs="Arial"/>
          <w:szCs w:val="24"/>
          <w:lang w:val="mn-MN"/>
        </w:rPr>
        <w:tab/>
      </w:r>
      <w:r>
        <w:rPr>
          <w:rFonts w:cs="Arial"/>
          <w:szCs w:val="24"/>
          <w:lang w:val="mn-MN"/>
        </w:rPr>
        <w:tab/>
        <w:t>М</w:t>
      </w:r>
      <w:r w:rsidRPr="009F2325">
        <w:rPr>
          <w:rFonts w:cs="Arial"/>
          <w:szCs w:val="24"/>
          <w:lang w:val="mn-MN"/>
        </w:rPr>
        <w:t>.ЭНХБОЛД</w:t>
      </w:r>
    </w:p>
    <w:p w:rsidR="00184D9B" w:rsidRPr="00D13BFC" w:rsidRDefault="00184D9B" w:rsidP="00184D9B">
      <w:pPr>
        <w:jc w:val="both"/>
        <w:rPr>
          <w:rFonts w:cs="Arial"/>
          <w:iCs/>
          <w:szCs w:val="24"/>
          <w:lang w:val="mn-MN"/>
        </w:rPr>
      </w:pPr>
    </w:p>
    <w:p w:rsidR="00184D9B" w:rsidRPr="00D13BFC" w:rsidRDefault="00184D9B" w:rsidP="00184D9B">
      <w:pPr>
        <w:jc w:val="center"/>
        <w:rPr>
          <w:rFonts w:cs="Arial"/>
          <w:b/>
          <w:bCs/>
          <w:color w:val="0000FF"/>
          <w:szCs w:val="24"/>
          <w:lang w:val="mn-MN"/>
        </w:rPr>
      </w:pPr>
    </w:p>
    <w:p w:rsidR="00184D9B" w:rsidRDefault="00184D9B" w:rsidP="00184D9B">
      <w:pPr>
        <w:pStyle w:val="NoSpacing"/>
        <w:spacing w:line="360" w:lineRule="auto"/>
        <w:jc w:val="both"/>
        <w:rPr>
          <w:rFonts w:ascii="Arial" w:hAnsi="Arial" w:cs="Arial"/>
          <w:sz w:val="24"/>
          <w:lang w:val="mn-MN"/>
        </w:rPr>
      </w:pPr>
    </w:p>
    <w:p w:rsidR="00184D9B" w:rsidRDefault="00184D9B" w:rsidP="00184D9B">
      <w:pPr>
        <w:pStyle w:val="NoSpacing"/>
        <w:spacing w:line="360" w:lineRule="auto"/>
        <w:jc w:val="both"/>
        <w:rPr>
          <w:rFonts w:ascii="Arial" w:hAnsi="Arial" w:cs="Arial"/>
          <w:sz w:val="24"/>
          <w:lang w:val="mn-MN"/>
        </w:rPr>
      </w:pPr>
    </w:p>
    <w:p w:rsidR="00184D9B" w:rsidRDefault="00184D9B" w:rsidP="00184D9B">
      <w:pPr>
        <w:pStyle w:val="NoSpacing"/>
        <w:spacing w:line="360" w:lineRule="auto"/>
        <w:jc w:val="both"/>
        <w:rPr>
          <w:rFonts w:ascii="Arial" w:hAnsi="Arial" w:cs="Arial"/>
          <w:sz w:val="24"/>
          <w:lang w:val="mn-MN"/>
        </w:rPr>
      </w:pPr>
    </w:p>
    <w:p w:rsidR="00184D9B" w:rsidRPr="00E9726C" w:rsidRDefault="00184D9B" w:rsidP="00184D9B">
      <w:pPr>
        <w:pStyle w:val="NoSpacing"/>
        <w:spacing w:line="360" w:lineRule="auto"/>
        <w:jc w:val="both"/>
        <w:rPr>
          <w:rFonts w:ascii="Arial" w:hAnsi="Arial" w:cs="Arial"/>
          <w:sz w:val="24"/>
          <w:lang w:val="mn-MN"/>
        </w:rPr>
      </w:pPr>
    </w:p>
    <w:p w:rsidR="00184D9B" w:rsidRPr="00151467" w:rsidRDefault="00184D9B" w:rsidP="00E3374E">
      <w:pPr>
        <w:spacing w:after="120" w:line="252" w:lineRule="auto"/>
        <w:jc w:val="center"/>
        <w:rPr>
          <w:rFonts w:cs="Arial"/>
          <w:szCs w:val="24"/>
          <w:lang w:val="mn-MN"/>
        </w:rPr>
      </w:pPr>
    </w:p>
    <w:sectPr w:rsidR="00184D9B" w:rsidRPr="00151467" w:rsidSect="00654E4B">
      <w:pgSz w:w="11907" w:h="16839" w:code="9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5768" w:rsidRDefault="004A5768" w:rsidP="008F4CF9">
      <w:pPr>
        <w:spacing w:after="0" w:line="240" w:lineRule="auto"/>
      </w:pPr>
      <w:r>
        <w:separator/>
      </w:r>
    </w:p>
  </w:endnote>
  <w:endnote w:type="continuationSeparator" w:id="0">
    <w:p w:rsidR="004A5768" w:rsidRDefault="004A5768" w:rsidP="008F4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5768" w:rsidRDefault="004A5768" w:rsidP="008F4CF9">
      <w:pPr>
        <w:spacing w:after="0" w:line="240" w:lineRule="auto"/>
      </w:pPr>
      <w:r>
        <w:separator/>
      </w:r>
    </w:p>
  </w:footnote>
  <w:footnote w:type="continuationSeparator" w:id="0">
    <w:p w:rsidR="004A5768" w:rsidRDefault="004A5768" w:rsidP="008F4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86949"/>
    <w:multiLevelType w:val="hybridMultilevel"/>
    <w:tmpl w:val="985A6400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80FC0"/>
    <w:multiLevelType w:val="hybridMultilevel"/>
    <w:tmpl w:val="7E169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F5A3B"/>
    <w:multiLevelType w:val="hybridMultilevel"/>
    <w:tmpl w:val="41A6004A"/>
    <w:lvl w:ilvl="0" w:tplc="127C5FEC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C446E4"/>
    <w:multiLevelType w:val="hybridMultilevel"/>
    <w:tmpl w:val="BF00E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387C5E">
      <w:start w:val="1"/>
      <w:numFmt w:val="decimal"/>
      <w:lvlText w:val="%2."/>
      <w:lvlJc w:val="left"/>
      <w:pPr>
        <w:ind w:left="1080" w:hanging="360"/>
      </w:pPr>
      <w:rPr>
        <w:rFonts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1542D"/>
    <w:multiLevelType w:val="hybridMultilevel"/>
    <w:tmpl w:val="FB5A4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A52EC"/>
    <w:multiLevelType w:val="hybridMultilevel"/>
    <w:tmpl w:val="B84229A0"/>
    <w:lvl w:ilvl="0" w:tplc="0409000F">
      <w:start w:val="1"/>
      <w:numFmt w:val="decimal"/>
      <w:lvlText w:val="%1."/>
      <w:lvlJc w:val="left"/>
      <w:pPr>
        <w:ind w:left="646" w:hanging="360"/>
      </w:pPr>
    </w:lvl>
    <w:lvl w:ilvl="1" w:tplc="04090019" w:tentative="1">
      <w:start w:val="1"/>
      <w:numFmt w:val="lowerLetter"/>
      <w:lvlText w:val="%2."/>
      <w:lvlJc w:val="left"/>
      <w:pPr>
        <w:ind w:left="1366" w:hanging="360"/>
      </w:pPr>
    </w:lvl>
    <w:lvl w:ilvl="2" w:tplc="0409001B" w:tentative="1">
      <w:start w:val="1"/>
      <w:numFmt w:val="lowerRoman"/>
      <w:lvlText w:val="%3."/>
      <w:lvlJc w:val="right"/>
      <w:pPr>
        <w:ind w:left="2086" w:hanging="180"/>
      </w:pPr>
    </w:lvl>
    <w:lvl w:ilvl="3" w:tplc="0409000F" w:tentative="1">
      <w:start w:val="1"/>
      <w:numFmt w:val="decimal"/>
      <w:lvlText w:val="%4."/>
      <w:lvlJc w:val="left"/>
      <w:pPr>
        <w:ind w:left="2806" w:hanging="360"/>
      </w:pPr>
    </w:lvl>
    <w:lvl w:ilvl="4" w:tplc="04090019" w:tentative="1">
      <w:start w:val="1"/>
      <w:numFmt w:val="lowerLetter"/>
      <w:lvlText w:val="%5."/>
      <w:lvlJc w:val="left"/>
      <w:pPr>
        <w:ind w:left="3526" w:hanging="360"/>
      </w:pPr>
    </w:lvl>
    <w:lvl w:ilvl="5" w:tplc="0409001B" w:tentative="1">
      <w:start w:val="1"/>
      <w:numFmt w:val="lowerRoman"/>
      <w:lvlText w:val="%6."/>
      <w:lvlJc w:val="right"/>
      <w:pPr>
        <w:ind w:left="4246" w:hanging="180"/>
      </w:pPr>
    </w:lvl>
    <w:lvl w:ilvl="6" w:tplc="0409000F" w:tentative="1">
      <w:start w:val="1"/>
      <w:numFmt w:val="decimal"/>
      <w:lvlText w:val="%7."/>
      <w:lvlJc w:val="left"/>
      <w:pPr>
        <w:ind w:left="4966" w:hanging="360"/>
      </w:pPr>
    </w:lvl>
    <w:lvl w:ilvl="7" w:tplc="04090019" w:tentative="1">
      <w:start w:val="1"/>
      <w:numFmt w:val="lowerLetter"/>
      <w:lvlText w:val="%8."/>
      <w:lvlJc w:val="left"/>
      <w:pPr>
        <w:ind w:left="5686" w:hanging="360"/>
      </w:pPr>
    </w:lvl>
    <w:lvl w:ilvl="8" w:tplc="0409001B" w:tentative="1">
      <w:start w:val="1"/>
      <w:numFmt w:val="lowerRoman"/>
      <w:lvlText w:val="%9."/>
      <w:lvlJc w:val="right"/>
      <w:pPr>
        <w:ind w:left="6406" w:hanging="180"/>
      </w:pPr>
    </w:lvl>
  </w:abstractNum>
  <w:abstractNum w:abstractNumId="6" w15:restartNumberingAfterBreak="0">
    <w:nsid w:val="1AEB55B3"/>
    <w:multiLevelType w:val="hybridMultilevel"/>
    <w:tmpl w:val="5746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75951"/>
    <w:multiLevelType w:val="multilevel"/>
    <w:tmpl w:val="46FA4EBC"/>
    <w:lvl w:ilvl="0">
      <w:start w:val="1"/>
      <w:numFmt w:val="decimal"/>
      <w:lvlText w:val="%1."/>
      <w:lvlJc w:val="left"/>
      <w:pPr>
        <w:ind w:left="1179" w:hanging="360"/>
      </w:pPr>
    </w:lvl>
    <w:lvl w:ilvl="1">
      <w:start w:val="1"/>
      <w:numFmt w:val="decimal"/>
      <w:isLgl/>
      <w:lvlText w:val="%1.%2"/>
      <w:lvlJc w:val="left"/>
      <w:pPr>
        <w:ind w:left="153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3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9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1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99" w:hanging="1800"/>
      </w:pPr>
      <w:rPr>
        <w:rFonts w:hint="default"/>
      </w:rPr>
    </w:lvl>
  </w:abstractNum>
  <w:abstractNum w:abstractNumId="8" w15:restartNumberingAfterBreak="0">
    <w:nsid w:val="2DA2520A"/>
    <w:multiLevelType w:val="hybridMultilevel"/>
    <w:tmpl w:val="8160D360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9EEEC0DE">
      <w:start w:val="1"/>
      <w:numFmt w:val="bullet"/>
      <w:lvlText w:val=""/>
      <w:lvlJc w:val="left"/>
      <w:pPr>
        <w:ind w:left="1222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F4E12EA"/>
    <w:multiLevelType w:val="hybridMultilevel"/>
    <w:tmpl w:val="92986A26"/>
    <w:lvl w:ilvl="0" w:tplc="DE12D29E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542101"/>
    <w:multiLevelType w:val="hybridMultilevel"/>
    <w:tmpl w:val="A3E036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E31348"/>
    <w:multiLevelType w:val="hybridMultilevel"/>
    <w:tmpl w:val="C3D8D5E6"/>
    <w:lvl w:ilvl="0" w:tplc="DE12D29E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97327"/>
    <w:multiLevelType w:val="hybridMultilevel"/>
    <w:tmpl w:val="E1FE4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DF4D28"/>
    <w:multiLevelType w:val="hybridMultilevel"/>
    <w:tmpl w:val="9ECEA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D4649"/>
    <w:multiLevelType w:val="hybridMultilevel"/>
    <w:tmpl w:val="C5DE7FAE"/>
    <w:lvl w:ilvl="0" w:tplc="B672D8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E52563"/>
    <w:multiLevelType w:val="hybridMultilevel"/>
    <w:tmpl w:val="EDBAB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71B3A"/>
    <w:multiLevelType w:val="hybridMultilevel"/>
    <w:tmpl w:val="FB94E3D2"/>
    <w:lvl w:ilvl="0" w:tplc="EC40EABE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1E5C98"/>
    <w:multiLevelType w:val="hybridMultilevel"/>
    <w:tmpl w:val="EFE24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D573B2"/>
    <w:multiLevelType w:val="hybridMultilevel"/>
    <w:tmpl w:val="064015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5387C5E">
      <w:start w:val="1"/>
      <w:numFmt w:val="decimal"/>
      <w:lvlText w:val="%2."/>
      <w:lvlJc w:val="left"/>
      <w:pPr>
        <w:ind w:left="1080" w:hanging="360"/>
      </w:pPr>
      <w:rPr>
        <w:rFonts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A83E07"/>
    <w:multiLevelType w:val="hybridMultilevel"/>
    <w:tmpl w:val="8160D360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9EEEC0DE">
      <w:start w:val="1"/>
      <w:numFmt w:val="bullet"/>
      <w:lvlText w:val=""/>
      <w:lvlJc w:val="left"/>
      <w:pPr>
        <w:ind w:left="1222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A204A36"/>
    <w:multiLevelType w:val="hybridMultilevel"/>
    <w:tmpl w:val="A296BD62"/>
    <w:lvl w:ilvl="0" w:tplc="22349D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4978BB"/>
    <w:multiLevelType w:val="hybridMultilevel"/>
    <w:tmpl w:val="ED3473B2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9" w:hanging="360"/>
      </w:pPr>
    </w:lvl>
    <w:lvl w:ilvl="2" w:tplc="0409001B" w:tentative="1">
      <w:start w:val="1"/>
      <w:numFmt w:val="lowerRoman"/>
      <w:lvlText w:val="%3."/>
      <w:lvlJc w:val="right"/>
      <w:pPr>
        <w:ind w:left="2619" w:hanging="180"/>
      </w:pPr>
    </w:lvl>
    <w:lvl w:ilvl="3" w:tplc="0409000F" w:tentative="1">
      <w:start w:val="1"/>
      <w:numFmt w:val="decimal"/>
      <w:lvlText w:val="%4."/>
      <w:lvlJc w:val="left"/>
      <w:pPr>
        <w:ind w:left="3339" w:hanging="360"/>
      </w:pPr>
    </w:lvl>
    <w:lvl w:ilvl="4" w:tplc="04090019" w:tentative="1">
      <w:start w:val="1"/>
      <w:numFmt w:val="lowerLetter"/>
      <w:lvlText w:val="%5."/>
      <w:lvlJc w:val="left"/>
      <w:pPr>
        <w:ind w:left="4059" w:hanging="360"/>
      </w:pPr>
    </w:lvl>
    <w:lvl w:ilvl="5" w:tplc="0409001B" w:tentative="1">
      <w:start w:val="1"/>
      <w:numFmt w:val="lowerRoman"/>
      <w:lvlText w:val="%6."/>
      <w:lvlJc w:val="right"/>
      <w:pPr>
        <w:ind w:left="4779" w:hanging="180"/>
      </w:pPr>
    </w:lvl>
    <w:lvl w:ilvl="6" w:tplc="0409000F" w:tentative="1">
      <w:start w:val="1"/>
      <w:numFmt w:val="decimal"/>
      <w:lvlText w:val="%7."/>
      <w:lvlJc w:val="left"/>
      <w:pPr>
        <w:ind w:left="5499" w:hanging="360"/>
      </w:pPr>
    </w:lvl>
    <w:lvl w:ilvl="7" w:tplc="04090019" w:tentative="1">
      <w:start w:val="1"/>
      <w:numFmt w:val="lowerLetter"/>
      <w:lvlText w:val="%8."/>
      <w:lvlJc w:val="left"/>
      <w:pPr>
        <w:ind w:left="6219" w:hanging="360"/>
      </w:pPr>
    </w:lvl>
    <w:lvl w:ilvl="8" w:tplc="04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2" w15:restartNumberingAfterBreak="0">
    <w:nsid w:val="641A14D6"/>
    <w:multiLevelType w:val="hybridMultilevel"/>
    <w:tmpl w:val="F5705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441024"/>
    <w:multiLevelType w:val="hybridMultilevel"/>
    <w:tmpl w:val="BF48E0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6"/>
  </w:num>
  <w:num w:numId="4">
    <w:abstractNumId w:val="22"/>
  </w:num>
  <w:num w:numId="5">
    <w:abstractNumId w:val="12"/>
  </w:num>
  <w:num w:numId="6">
    <w:abstractNumId w:val="13"/>
  </w:num>
  <w:num w:numId="7">
    <w:abstractNumId w:val="14"/>
  </w:num>
  <w:num w:numId="8">
    <w:abstractNumId w:val="9"/>
  </w:num>
  <w:num w:numId="9">
    <w:abstractNumId w:val="18"/>
  </w:num>
  <w:num w:numId="10">
    <w:abstractNumId w:val="19"/>
  </w:num>
  <w:num w:numId="11">
    <w:abstractNumId w:val="20"/>
  </w:num>
  <w:num w:numId="12">
    <w:abstractNumId w:val="0"/>
  </w:num>
  <w:num w:numId="13">
    <w:abstractNumId w:val="6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11"/>
  </w:num>
  <w:num w:numId="17">
    <w:abstractNumId w:val="15"/>
  </w:num>
  <w:num w:numId="18">
    <w:abstractNumId w:val="23"/>
  </w:num>
  <w:num w:numId="19">
    <w:abstractNumId w:val="3"/>
  </w:num>
  <w:num w:numId="20">
    <w:abstractNumId w:val="8"/>
  </w:num>
  <w:num w:numId="21">
    <w:abstractNumId w:val="10"/>
  </w:num>
  <w:num w:numId="22">
    <w:abstractNumId w:val="1"/>
  </w:num>
  <w:num w:numId="23">
    <w:abstractNumId w:val="7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TM3NbA0MzUxNTdT0lEKTi0uzszPAymwrAUAT28pOywAAAA="/>
  </w:docVars>
  <w:rsids>
    <w:rsidRoot w:val="005A20D7"/>
    <w:rsid w:val="00001F9D"/>
    <w:rsid w:val="000065DF"/>
    <w:rsid w:val="0001661B"/>
    <w:rsid w:val="00023019"/>
    <w:rsid w:val="0002425D"/>
    <w:rsid w:val="00024855"/>
    <w:rsid w:val="000346DA"/>
    <w:rsid w:val="00037043"/>
    <w:rsid w:val="00041BD8"/>
    <w:rsid w:val="0004511B"/>
    <w:rsid w:val="00052211"/>
    <w:rsid w:val="0006131C"/>
    <w:rsid w:val="00061DEC"/>
    <w:rsid w:val="00063067"/>
    <w:rsid w:val="000773A7"/>
    <w:rsid w:val="00083EAA"/>
    <w:rsid w:val="00086551"/>
    <w:rsid w:val="00090CBE"/>
    <w:rsid w:val="0009345C"/>
    <w:rsid w:val="000A1411"/>
    <w:rsid w:val="000A2397"/>
    <w:rsid w:val="000A633A"/>
    <w:rsid w:val="000A70D6"/>
    <w:rsid w:val="000A7D76"/>
    <w:rsid w:val="000B2068"/>
    <w:rsid w:val="000B3CE6"/>
    <w:rsid w:val="000B74E9"/>
    <w:rsid w:val="000C5F15"/>
    <w:rsid w:val="000D2C39"/>
    <w:rsid w:val="000D69FB"/>
    <w:rsid w:val="000D78AD"/>
    <w:rsid w:val="000E2E3B"/>
    <w:rsid w:val="000E3437"/>
    <w:rsid w:val="000E43BC"/>
    <w:rsid w:val="000F1657"/>
    <w:rsid w:val="001004FF"/>
    <w:rsid w:val="00101C07"/>
    <w:rsid w:val="00107503"/>
    <w:rsid w:val="00114E8A"/>
    <w:rsid w:val="00115913"/>
    <w:rsid w:val="001169D5"/>
    <w:rsid w:val="00117F6B"/>
    <w:rsid w:val="001232D1"/>
    <w:rsid w:val="00126D9A"/>
    <w:rsid w:val="001328BC"/>
    <w:rsid w:val="00134961"/>
    <w:rsid w:val="001413BD"/>
    <w:rsid w:val="00146162"/>
    <w:rsid w:val="00147C86"/>
    <w:rsid w:val="00150BF2"/>
    <w:rsid w:val="001512C5"/>
    <w:rsid w:val="00151467"/>
    <w:rsid w:val="001517BA"/>
    <w:rsid w:val="00167C88"/>
    <w:rsid w:val="00171B39"/>
    <w:rsid w:val="00174ABA"/>
    <w:rsid w:val="0018369C"/>
    <w:rsid w:val="00184138"/>
    <w:rsid w:val="00184D9B"/>
    <w:rsid w:val="001870D1"/>
    <w:rsid w:val="001A0854"/>
    <w:rsid w:val="001A34EF"/>
    <w:rsid w:val="001A4131"/>
    <w:rsid w:val="001A50C8"/>
    <w:rsid w:val="001A7CF3"/>
    <w:rsid w:val="001B0314"/>
    <w:rsid w:val="001B4086"/>
    <w:rsid w:val="001B6E7E"/>
    <w:rsid w:val="001C11C9"/>
    <w:rsid w:val="001C1996"/>
    <w:rsid w:val="001C2377"/>
    <w:rsid w:val="001D28B0"/>
    <w:rsid w:val="001D33B8"/>
    <w:rsid w:val="001D43D4"/>
    <w:rsid w:val="001D4842"/>
    <w:rsid w:val="001D4EF7"/>
    <w:rsid w:val="001E146D"/>
    <w:rsid w:val="001E3511"/>
    <w:rsid w:val="001E50BF"/>
    <w:rsid w:val="001E67A4"/>
    <w:rsid w:val="001E7101"/>
    <w:rsid w:val="001F3AD1"/>
    <w:rsid w:val="001F451D"/>
    <w:rsid w:val="001F7F2D"/>
    <w:rsid w:val="00205018"/>
    <w:rsid w:val="0021245A"/>
    <w:rsid w:val="00216293"/>
    <w:rsid w:val="00217619"/>
    <w:rsid w:val="0022285A"/>
    <w:rsid w:val="0022384A"/>
    <w:rsid w:val="002266E7"/>
    <w:rsid w:val="00227F03"/>
    <w:rsid w:val="0023586C"/>
    <w:rsid w:val="00236BDD"/>
    <w:rsid w:val="00243BF9"/>
    <w:rsid w:val="002447C8"/>
    <w:rsid w:val="00251CBC"/>
    <w:rsid w:val="00253B6D"/>
    <w:rsid w:val="0025489D"/>
    <w:rsid w:val="00255376"/>
    <w:rsid w:val="002657AF"/>
    <w:rsid w:val="00276433"/>
    <w:rsid w:val="00281366"/>
    <w:rsid w:val="002813DB"/>
    <w:rsid w:val="00292C87"/>
    <w:rsid w:val="00296DCF"/>
    <w:rsid w:val="002A6E39"/>
    <w:rsid w:val="002B390F"/>
    <w:rsid w:val="002B7E78"/>
    <w:rsid w:val="002C13BC"/>
    <w:rsid w:val="002C7489"/>
    <w:rsid w:val="002C7F3A"/>
    <w:rsid w:val="002D76C2"/>
    <w:rsid w:val="002E068F"/>
    <w:rsid w:val="002E1955"/>
    <w:rsid w:val="002F5732"/>
    <w:rsid w:val="00300326"/>
    <w:rsid w:val="003030FB"/>
    <w:rsid w:val="00304AB2"/>
    <w:rsid w:val="003155EA"/>
    <w:rsid w:val="0031598E"/>
    <w:rsid w:val="003166CE"/>
    <w:rsid w:val="00316B39"/>
    <w:rsid w:val="003235B0"/>
    <w:rsid w:val="00326503"/>
    <w:rsid w:val="003328CC"/>
    <w:rsid w:val="00334808"/>
    <w:rsid w:val="00334CA6"/>
    <w:rsid w:val="00340819"/>
    <w:rsid w:val="003421DB"/>
    <w:rsid w:val="00342549"/>
    <w:rsid w:val="003537D4"/>
    <w:rsid w:val="003558CF"/>
    <w:rsid w:val="0036137C"/>
    <w:rsid w:val="0038480D"/>
    <w:rsid w:val="0039474E"/>
    <w:rsid w:val="003A3A7C"/>
    <w:rsid w:val="003B6EE8"/>
    <w:rsid w:val="003C1343"/>
    <w:rsid w:val="003C3B78"/>
    <w:rsid w:val="003C67E1"/>
    <w:rsid w:val="003D18BB"/>
    <w:rsid w:val="003D3316"/>
    <w:rsid w:val="003D3FA2"/>
    <w:rsid w:val="003E5217"/>
    <w:rsid w:val="003E6D05"/>
    <w:rsid w:val="003E7EC4"/>
    <w:rsid w:val="003F0D90"/>
    <w:rsid w:val="003F3477"/>
    <w:rsid w:val="003F66D8"/>
    <w:rsid w:val="0040185F"/>
    <w:rsid w:val="0040665A"/>
    <w:rsid w:val="0041644B"/>
    <w:rsid w:val="00422B85"/>
    <w:rsid w:val="00423C58"/>
    <w:rsid w:val="00424185"/>
    <w:rsid w:val="00427C6A"/>
    <w:rsid w:val="00427F3F"/>
    <w:rsid w:val="00431B10"/>
    <w:rsid w:val="004342F7"/>
    <w:rsid w:val="0044090B"/>
    <w:rsid w:val="00443505"/>
    <w:rsid w:val="00451DDF"/>
    <w:rsid w:val="004548A2"/>
    <w:rsid w:val="00460BC7"/>
    <w:rsid w:val="00464D75"/>
    <w:rsid w:val="00467499"/>
    <w:rsid w:val="00467544"/>
    <w:rsid w:val="00473355"/>
    <w:rsid w:val="0047566E"/>
    <w:rsid w:val="0047687D"/>
    <w:rsid w:val="0047799E"/>
    <w:rsid w:val="00486B7A"/>
    <w:rsid w:val="00492F77"/>
    <w:rsid w:val="0049692D"/>
    <w:rsid w:val="004A10AB"/>
    <w:rsid w:val="004A5768"/>
    <w:rsid w:val="004A5D95"/>
    <w:rsid w:val="004A64E4"/>
    <w:rsid w:val="004C1DB7"/>
    <w:rsid w:val="004C1E2B"/>
    <w:rsid w:val="004E33B2"/>
    <w:rsid w:val="004E7783"/>
    <w:rsid w:val="004F56BA"/>
    <w:rsid w:val="004F7CC9"/>
    <w:rsid w:val="00502701"/>
    <w:rsid w:val="00502979"/>
    <w:rsid w:val="005058A8"/>
    <w:rsid w:val="0051347A"/>
    <w:rsid w:val="0051638B"/>
    <w:rsid w:val="005212AA"/>
    <w:rsid w:val="00526515"/>
    <w:rsid w:val="00526E75"/>
    <w:rsid w:val="0052733E"/>
    <w:rsid w:val="00527CA0"/>
    <w:rsid w:val="00534EA7"/>
    <w:rsid w:val="00535A78"/>
    <w:rsid w:val="0053715A"/>
    <w:rsid w:val="00540846"/>
    <w:rsid w:val="005408CB"/>
    <w:rsid w:val="00543C39"/>
    <w:rsid w:val="005450B0"/>
    <w:rsid w:val="005464FD"/>
    <w:rsid w:val="005505DB"/>
    <w:rsid w:val="00554FF4"/>
    <w:rsid w:val="00556AE4"/>
    <w:rsid w:val="00570831"/>
    <w:rsid w:val="00572268"/>
    <w:rsid w:val="00575E84"/>
    <w:rsid w:val="0057602F"/>
    <w:rsid w:val="0057763E"/>
    <w:rsid w:val="005779E9"/>
    <w:rsid w:val="00583EF8"/>
    <w:rsid w:val="00584795"/>
    <w:rsid w:val="0058530E"/>
    <w:rsid w:val="00586A7E"/>
    <w:rsid w:val="005877B2"/>
    <w:rsid w:val="00590F3F"/>
    <w:rsid w:val="00591465"/>
    <w:rsid w:val="005A0B03"/>
    <w:rsid w:val="005A20D7"/>
    <w:rsid w:val="005A3C94"/>
    <w:rsid w:val="005B2C91"/>
    <w:rsid w:val="005C0279"/>
    <w:rsid w:val="005C2381"/>
    <w:rsid w:val="005C3C47"/>
    <w:rsid w:val="005C61DE"/>
    <w:rsid w:val="005C78DF"/>
    <w:rsid w:val="005E1B18"/>
    <w:rsid w:val="005F0654"/>
    <w:rsid w:val="005F5DFC"/>
    <w:rsid w:val="00603B0A"/>
    <w:rsid w:val="00614D60"/>
    <w:rsid w:val="00615035"/>
    <w:rsid w:val="00617A3B"/>
    <w:rsid w:val="00622AC3"/>
    <w:rsid w:val="00626DE0"/>
    <w:rsid w:val="00627754"/>
    <w:rsid w:val="0063680F"/>
    <w:rsid w:val="00636A2B"/>
    <w:rsid w:val="00640291"/>
    <w:rsid w:val="00640BD8"/>
    <w:rsid w:val="0064479D"/>
    <w:rsid w:val="00651BC0"/>
    <w:rsid w:val="00654E4B"/>
    <w:rsid w:val="006607A3"/>
    <w:rsid w:val="00663CE0"/>
    <w:rsid w:val="00670A9B"/>
    <w:rsid w:val="0067289F"/>
    <w:rsid w:val="006736DE"/>
    <w:rsid w:val="006740BD"/>
    <w:rsid w:val="00677F48"/>
    <w:rsid w:val="00680242"/>
    <w:rsid w:val="00681BCC"/>
    <w:rsid w:val="00683DF0"/>
    <w:rsid w:val="00684E33"/>
    <w:rsid w:val="00685FF7"/>
    <w:rsid w:val="00690AEF"/>
    <w:rsid w:val="00694AAF"/>
    <w:rsid w:val="00696E23"/>
    <w:rsid w:val="006A25A9"/>
    <w:rsid w:val="006B6AF6"/>
    <w:rsid w:val="006B7946"/>
    <w:rsid w:val="006C0179"/>
    <w:rsid w:val="006C18A3"/>
    <w:rsid w:val="006D0C41"/>
    <w:rsid w:val="006D3EED"/>
    <w:rsid w:val="006D6BCE"/>
    <w:rsid w:val="006D6D9F"/>
    <w:rsid w:val="006D7B3D"/>
    <w:rsid w:val="006E1CB1"/>
    <w:rsid w:val="006E507F"/>
    <w:rsid w:val="006E750E"/>
    <w:rsid w:val="006F1601"/>
    <w:rsid w:val="006F2CB7"/>
    <w:rsid w:val="00700C94"/>
    <w:rsid w:val="00714078"/>
    <w:rsid w:val="007166BB"/>
    <w:rsid w:val="00720559"/>
    <w:rsid w:val="007210E0"/>
    <w:rsid w:val="00721581"/>
    <w:rsid w:val="0072300E"/>
    <w:rsid w:val="00723CBC"/>
    <w:rsid w:val="00727F0E"/>
    <w:rsid w:val="00731014"/>
    <w:rsid w:val="0073396A"/>
    <w:rsid w:val="00757840"/>
    <w:rsid w:val="00761653"/>
    <w:rsid w:val="00766923"/>
    <w:rsid w:val="00774077"/>
    <w:rsid w:val="007768CE"/>
    <w:rsid w:val="007833EC"/>
    <w:rsid w:val="007835C1"/>
    <w:rsid w:val="00795FC4"/>
    <w:rsid w:val="0079674E"/>
    <w:rsid w:val="007A3FA3"/>
    <w:rsid w:val="007B31FA"/>
    <w:rsid w:val="007B63AF"/>
    <w:rsid w:val="007B6604"/>
    <w:rsid w:val="007C0DC9"/>
    <w:rsid w:val="007C422B"/>
    <w:rsid w:val="007C49FB"/>
    <w:rsid w:val="007D1EA7"/>
    <w:rsid w:val="007D2B9D"/>
    <w:rsid w:val="007F1218"/>
    <w:rsid w:val="007F1F7A"/>
    <w:rsid w:val="007F2548"/>
    <w:rsid w:val="007F3681"/>
    <w:rsid w:val="00801F0E"/>
    <w:rsid w:val="0081079D"/>
    <w:rsid w:val="008110B0"/>
    <w:rsid w:val="00815896"/>
    <w:rsid w:val="008327E9"/>
    <w:rsid w:val="00834C97"/>
    <w:rsid w:val="00835B7E"/>
    <w:rsid w:val="00840CB3"/>
    <w:rsid w:val="00842DCC"/>
    <w:rsid w:val="008533B8"/>
    <w:rsid w:val="00854B2D"/>
    <w:rsid w:val="00855AC7"/>
    <w:rsid w:val="00863A08"/>
    <w:rsid w:val="00864AFA"/>
    <w:rsid w:val="0087448F"/>
    <w:rsid w:val="00884B65"/>
    <w:rsid w:val="008970AF"/>
    <w:rsid w:val="008A40A1"/>
    <w:rsid w:val="008A656C"/>
    <w:rsid w:val="008B562A"/>
    <w:rsid w:val="008C20C9"/>
    <w:rsid w:val="008D0604"/>
    <w:rsid w:val="008D479F"/>
    <w:rsid w:val="008D6715"/>
    <w:rsid w:val="008E548C"/>
    <w:rsid w:val="008E659A"/>
    <w:rsid w:val="008E6F59"/>
    <w:rsid w:val="008F19D6"/>
    <w:rsid w:val="008F4018"/>
    <w:rsid w:val="008F4CF9"/>
    <w:rsid w:val="0090033E"/>
    <w:rsid w:val="00902FA5"/>
    <w:rsid w:val="0090423B"/>
    <w:rsid w:val="0090743D"/>
    <w:rsid w:val="00910625"/>
    <w:rsid w:val="0091106A"/>
    <w:rsid w:val="00915ED1"/>
    <w:rsid w:val="00920BA4"/>
    <w:rsid w:val="0092104A"/>
    <w:rsid w:val="009213FC"/>
    <w:rsid w:val="00921B8C"/>
    <w:rsid w:val="00921EC1"/>
    <w:rsid w:val="00931B24"/>
    <w:rsid w:val="0093250B"/>
    <w:rsid w:val="009449ED"/>
    <w:rsid w:val="00944A2F"/>
    <w:rsid w:val="00946F9A"/>
    <w:rsid w:val="0096159D"/>
    <w:rsid w:val="00965147"/>
    <w:rsid w:val="00970C34"/>
    <w:rsid w:val="00971090"/>
    <w:rsid w:val="00971CCC"/>
    <w:rsid w:val="00992D42"/>
    <w:rsid w:val="0099608D"/>
    <w:rsid w:val="009961E3"/>
    <w:rsid w:val="00997204"/>
    <w:rsid w:val="00997709"/>
    <w:rsid w:val="009978FF"/>
    <w:rsid w:val="009B311F"/>
    <w:rsid w:val="009B5986"/>
    <w:rsid w:val="009C0409"/>
    <w:rsid w:val="009C3749"/>
    <w:rsid w:val="009C6C74"/>
    <w:rsid w:val="009C787B"/>
    <w:rsid w:val="009D1035"/>
    <w:rsid w:val="009D43EF"/>
    <w:rsid w:val="009D4A51"/>
    <w:rsid w:val="009D4C25"/>
    <w:rsid w:val="009D754A"/>
    <w:rsid w:val="009D7D58"/>
    <w:rsid w:val="009F11D3"/>
    <w:rsid w:val="009F4B81"/>
    <w:rsid w:val="009F5759"/>
    <w:rsid w:val="009F7F29"/>
    <w:rsid w:val="00A059AB"/>
    <w:rsid w:val="00A204BE"/>
    <w:rsid w:val="00A21F4F"/>
    <w:rsid w:val="00A2768B"/>
    <w:rsid w:val="00A307A7"/>
    <w:rsid w:val="00A32F12"/>
    <w:rsid w:val="00A3473B"/>
    <w:rsid w:val="00A35822"/>
    <w:rsid w:val="00A43C3C"/>
    <w:rsid w:val="00A46BC8"/>
    <w:rsid w:val="00A51EA2"/>
    <w:rsid w:val="00A573ED"/>
    <w:rsid w:val="00A67449"/>
    <w:rsid w:val="00A75C05"/>
    <w:rsid w:val="00A7628A"/>
    <w:rsid w:val="00A77833"/>
    <w:rsid w:val="00A84A1B"/>
    <w:rsid w:val="00A8683E"/>
    <w:rsid w:val="00A912FC"/>
    <w:rsid w:val="00AB1DAF"/>
    <w:rsid w:val="00AB1F67"/>
    <w:rsid w:val="00AB7E5B"/>
    <w:rsid w:val="00AC12C7"/>
    <w:rsid w:val="00AC2E75"/>
    <w:rsid w:val="00AC76F5"/>
    <w:rsid w:val="00AE1BBE"/>
    <w:rsid w:val="00AE463B"/>
    <w:rsid w:val="00AE74CD"/>
    <w:rsid w:val="00B01A77"/>
    <w:rsid w:val="00B0369E"/>
    <w:rsid w:val="00B059BC"/>
    <w:rsid w:val="00B10DD8"/>
    <w:rsid w:val="00B143E8"/>
    <w:rsid w:val="00B20B63"/>
    <w:rsid w:val="00B20DA0"/>
    <w:rsid w:val="00B23BBE"/>
    <w:rsid w:val="00B264AC"/>
    <w:rsid w:val="00B33A85"/>
    <w:rsid w:val="00B44028"/>
    <w:rsid w:val="00B447F9"/>
    <w:rsid w:val="00B45825"/>
    <w:rsid w:val="00B54967"/>
    <w:rsid w:val="00B612DE"/>
    <w:rsid w:val="00B67116"/>
    <w:rsid w:val="00B77162"/>
    <w:rsid w:val="00B80FAA"/>
    <w:rsid w:val="00B84233"/>
    <w:rsid w:val="00B93653"/>
    <w:rsid w:val="00BA7D45"/>
    <w:rsid w:val="00BB17CF"/>
    <w:rsid w:val="00BB3043"/>
    <w:rsid w:val="00BC0F11"/>
    <w:rsid w:val="00BC67FF"/>
    <w:rsid w:val="00BD7C61"/>
    <w:rsid w:val="00BF674C"/>
    <w:rsid w:val="00BF688F"/>
    <w:rsid w:val="00BF6896"/>
    <w:rsid w:val="00C02EE5"/>
    <w:rsid w:val="00C04097"/>
    <w:rsid w:val="00C14785"/>
    <w:rsid w:val="00C15579"/>
    <w:rsid w:val="00C24766"/>
    <w:rsid w:val="00C25F9A"/>
    <w:rsid w:val="00C270DF"/>
    <w:rsid w:val="00C31474"/>
    <w:rsid w:val="00C32ECB"/>
    <w:rsid w:val="00C3559A"/>
    <w:rsid w:val="00C3642D"/>
    <w:rsid w:val="00C41F1D"/>
    <w:rsid w:val="00C42141"/>
    <w:rsid w:val="00C42926"/>
    <w:rsid w:val="00C447CA"/>
    <w:rsid w:val="00C4548B"/>
    <w:rsid w:val="00C46506"/>
    <w:rsid w:val="00C47975"/>
    <w:rsid w:val="00C51C16"/>
    <w:rsid w:val="00C579ED"/>
    <w:rsid w:val="00C62C43"/>
    <w:rsid w:val="00C62F6A"/>
    <w:rsid w:val="00C639D2"/>
    <w:rsid w:val="00C77083"/>
    <w:rsid w:val="00C77ED1"/>
    <w:rsid w:val="00C82C12"/>
    <w:rsid w:val="00C8651E"/>
    <w:rsid w:val="00C8745A"/>
    <w:rsid w:val="00C87FAE"/>
    <w:rsid w:val="00C91090"/>
    <w:rsid w:val="00C91391"/>
    <w:rsid w:val="00C9542C"/>
    <w:rsid w:val="00C9784D"/>
    <w:rsid w:val="00CA09D2"/>
    <w:rsid w:val="00CA471D"/>
    <w:rsid w:val="00CB6AB9"/>
    <w:rsid w:val="00CB6C7E"/>
    <w:rsid w:val="00CC199B"/>
    <w:rsid w:val="00CC2026"/>
    <w:rsid w:val="00CD1321"/>
    <w:rsid w:val="00CD22D7"/>
    <w:rsid w:val="00CD4B2A"/>
    <w:rsid w:val="00CE0850"/>
    <w:rsid w:val="00CE3F9F"/>
    <w:rsid w:val="00CE4054"/>
    <w:rsid w:val="00CE6E00"/>
    <w:rsid w:val="00CF7239"/>
    <w:rsid w:val="00D030A8"/>
    <w:rsid w:val="00D10358"/>
    <w:rsid w:val="00D229D3"/>
    <w:rsid w:val="00D22F23"/>
    <w:rsid w:val="00D309BD"/>
    <w:rsid w:val="00D35B2F"/>
    <w:rsid w:val="00D4034E"/>
    <w:rsid w:val="00D4248D"/>
    <w:rsid w:val="00D44AAD"/>
    <w:rsid w:val="00D52E2D"/>
    <w:rsid w:val="00D56E61"/>
    <w:rsid w:val="00D577CB"/>
    <w:rsid w:val="00D577F6"/>
    <w:rsid w:val="00D67507"/>
    <w:rsid w:val="00D715B9"/>
    <w:rsid w:val="00D81E23"/>
    <w:rsid w:val="00D95F1C"/>
    <w:rsid w:val="00DA37F9"/>
    <w:rsid w:val="00DA670E"/>
    <w:rsid w:val="00DB31DF"/>
    <w:rsid w:val="00DB3BFA"/>
    <w:rsid w:val="00DB49BC"/>
    <w:rsid w:val="00DB7009"/>
    <w:rsid w:val="00DC1C54"/>
    <w:rsid w:val="00DD3919"/>
    <w:rsid w:val="00DD4633"/>
    <w:rsid w:val="00DF1120"/>
    <w:rsid w:val="00DF1C91"/>
    <w:rsid w:val="00DF26C9"/>
    <w:rsid w:val="00DF2A2B"/>
    <w:rsid w:val="00DF3302"/>
    <w:rsid w:val="00DF3D11"/>
    <w:rsid w:val="00DF4DD1"/>
    <w:rsid w:val="00DF5BBC"/>
    <w:rsid w:val="00E008E0"/>
    <w:rsid w:val="00E16C93"/>
    <w:rsid w:val="00E26964"/>
    <w:rsid w:val="00E27C3A"/>
    <w:rsid w:val="00E27FC3"/>
    <w:rsid w:val="00E32DA5"/>
    <w:rsid w:val="00E3374E"/>
    <w:rsid w:val="00E363D2"/>
    <w:rsid w:val="00E43BFD"/>
    <w:rsid w:val="00E45051"/>
    <w:rsid w:val="00E4681F"/>
    <w:rsid w:val="00E51E84"/>
    <w:rsid w:val="00E54C47"/>
    <w:rsid w:val="00E556ED"/>
    <w:rsid w:val="00E55E85"/>
    <w:rsid w:val="00E60515"/>
    <w:rsid w:val="00E6354B"/>
    <w:rsid w:val="00E663D5"/>
    <w:rsid w:val="00E70934"/>
    <w:rsid w:val="00E73FFE"/>
    <w:rsid w:val="00E75EC5"/>
    <w:rsid w:val="00E83126"/>
    <w:rsid w:val="00E851B6"/>
    <w:rsid w:val="00E87413"/>
    <w:rsid w:val="00E9726C"/>
    <w:rsid w:val="00E97660"/>
    <w:rsid w:val="00EA1AC5"/>
    <w:rsid w:val="00EA31A1"/>
    <w:rsid w:val="00EB2227"/>
    <w:rsid w:val="00EB5293"/>
    <w:rsid w:val="00EC04C6"/>
    <w:rsid w:val="00EC2084"/>
    <w:rsid w:val="00EC20B6"/>
    <w:rsid w:val="00EC48CC"/>
    <w:rsid w:val="00EC578D"/>
    <w:rsid w:val="00EC6A40"/>
    <w:rsid w:val="00ED17E0"/>
    <w:rsid w:val="00ED3C83"/>
    <w:rsid w:val="00ED5340"/>
    <w:rsid w:val="00ED590B"/>
    <w:rsid w:val="00ED6824"/>
    <w:rsid w:val="00EE5F64"/>
    <w:rsid w:val="00EE6792"/>
    <w:rsid w:val="00EE6DD4"/>
    <w:rsid w:val="00F0279F"/>
    <w:rsid w:val="00F06136"/>
    <w:rsid w:val="00F12060"/>
    <w:rsid w:val="00F15475"/>
    <w:rsid w:val="00F21ED9"/>
    <w:rsid w:val="00F326D0"/>
    <w:rsid w:val="00F32CF6"/>
    <w:rsid w:val="00F37D90"/>
    <w:rsid w:val="00F37F2E"/>
    <w:rsid w:val="00F40CF3"/>
    <w:rsid w:val="00F530BD"/>
    <w:rsid w:val="00F5608E"/>
    <w:rsid w:val="00F65D85"/>
    <w:rsid w:val="00F7423A"/>
    <w:rsid w:val="00F82847"/>
    <w:rsid w:val="00F93EB3"/>
    <w:rsid w:val="00F9419D"/>
    <w:rsid w:val="00F94A67"/>
    <w:rsid w:val="00F9572B"/>
    <w:rsid w:val="00FA1321"/>
    <w:rsid w:val="00FA144E"/>
    <w:rsid w:val="00FA3A8E"/>
    <w:rsid w:val="00FB1C0F"/>
    <w:rsid w:val="00FB2388"/>
    <w:rsid w:val="00FB2D50"/>
    <w:rsid w:val="00FB6465"/>
    <w:rsid w:val="00FC2BA8"/>
    <w:rsid w:val="00FD1987"/>
    <w:rsid w:val="00FE02F5"/>
    <w:rsid w:val="00FE0CFF"/>
    <w:rsid w:val="00FF0B83"/>
    <w:rsid w:val="00FF42BC"/>
    <w:rsid w:val="00FF4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02FE3"/>
  <w15:docId w15:val="{12C2B5B1-558C-4632-99FA-03BCF2C79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1218"/>
    <w:rPr>
      <w:rFonts w:ascii="Arial" w:eastAsiaTheme="minorHAnsi" w:hAnsi="Arial"/>
      <w:sz w:val="24"/>
      <w:lang w:val="de-DE" w:eastAsia="en-US"/>
    </w:rPr>
  </w:style>
  <w:style w:type="paragraph" w:styleId="Heading4">
    <w:name w:val="heading 4"/>
    <w:basedOn w:val="Normal"/>
    <w:next w:val="Normal"/>
    <w:link w:val="Heading4Char"/>
    <w:qFormat/>
    <w:rsid w:val="007F1218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Label">
    <w:name w:val="Document Label"/>
    <w:next w:val="Normal"/>
    <w:rsid w:val="005A20D7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  <w:lang w:eastAsia="en-US"/>
    </w:rPr>
  </w:style>
  <w:style w:type="paragraph" w:styleId="Title">
    <w:name w:val="Title"/>
    <w:basedOn w:val="Normal"/>
    <w:next w:val="Normal"/>
    <w:link w:val="TitleChar"/>
    <w:qFormat/>
    <w:rsid w:val="005A20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A20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de-DE" w:eastAsia="en-US"/>
    </w:rPr>
  </w:style>
  <w:style w:type="paragraph" w:styleId="ListParagraph">
    <w:name w:val="List Paragraph"/>
    <w:aliases w:val="IBL List Paragraph,Numbered Paragraph,Main numbered paragraph,Box,References,Numbered List Paragraph,123 List Paragraph,List Paragraph (numbered (a)),Bullets,List Paragraph nowy,Liste 1,List_Paragraph,Multilevel para_II"/>
    <w:basedOn w:val="Normal"/>
    <w:link w:val="ListParagraphChar"/>
    <w:uiPriority w:val="34"/>
    <w:qFormat/>
    <w:rsid w:val="005A20D7"/>
    <w:pPr>
      <w:ind w:left="720"/>
      <w:contextualSpacing/>
    </w:pPr>
  </w:style>
  <w:style w:type="character" w:customStyle="1" w:styleId="MessageHeaderLabel">
    <w:name w:val="Message Header Label"/>
    <w:rsid w:val="00DF4DD1"/>
    <w:rPr>
      <w:b/>
      <w:sz w:val="18"/>
    </w:rPr>
  </w:style>
  <w:style w:type="table" w:styleId="TableGrid">
    <w:name w:val="Table Grid"/>
    <w:basedOn w:val="TableNormal"/>
    <w:uiPriority w:val="59"/>
    <w:rsid w:val="00DF4DD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DF4DD1"/>
    <w:pPr>
      <w:spacing w:after="120" w:line="480" w:lineRule="auto"/>
    </w:pPr>
    <w:rPr>
      <w:rFonts w:ascii="Calibri" w:eastAsia="Times New Roman" w:hAnsi="Calibri" w:cs="Times New Roman"/>
      <w:sz w:val="22"/>
      <w:lang w:val="en-US" w:eastAsia="zh-CN"/>
    </w:rPr>
  </w:style>
  <w:style w:type="character" w:customStyle="1" w:styleId="BodyText2Char">
    <w:name w:val="Body Text 2 Char"/>
    <w:basedOn w:val="DefaultParagraphFont"/>
    <w:link w:val="BodyText2"/>
    <w:uiPriority w:val="99"/>
    <w:rsid w:val="00DF4DD1"/>
    <w:rPr>
      <w:rFonts w:ascii="Calibri" w:eastAsia="Times New Roman" w:hAnsi="Calibri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376"/>
    <w:rPr>
      <w:rFonts w:ascii="Tahoma" w:eastAsiaTheme="minorHAnsi" w:hAnsi="Tahoma" w:cs="Tahoma"/>
      <w:sz w:val="16"/>
      <w:szCs w:val="16"/>
      <w:lang w:val="de-DE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8F4CF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F4CF9"/>
    <w:rPr>
      <w:rFonts w:ascii="Arial" w:eastAsiaTheme="minorHAnsi" w:hAnsi="Arial"/>
      <w:sz w:val="24"/>
      <w:lang w:val="de-DE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8F4CF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F4CF9"/>
    <w:rPr>
      <w:rFonts w:ascii="Arial" w:eastAsiaTheme="minorHAnsi" w:hAnsi="Arial"/>
      <w:sz w:val="24"/>
      <w:lang w:val="de-DE" w:eastAsia="en-US"/>
    </w:rPr>
  </w:style>
  <w:style w:type="paragraph" w:styleId="NormalWeb">
    <w:name w:val="Normal (Web)"/>
    <w:basedOn w:val="Normal"/>
    <w:unhideWhenUsed/>
    <w:rsid w:val="00996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rsid w:val="005505DB"/>
    <w:pPr>
      <w:ind w:left="720"/>
      <w:contextualSpacing/>
    </w:pPr>
    <w:rPr>
      <w:rFonts w:ascii="Calibri" w:eastAsia="Calibri" w:hAnsi="Calibri" w:cs="Times New Roman"/>
      <w:sz w:val="22"/>
      <w:lang w:val="en-US"/>
    </w:rPr>
  </w:style>
  <w:style w:type="paragraph" w:customStyle="1" w:styleId="Absatz">
    <w:name w:val="Absatz"/>
    <w:basedOn w:val="Normal"/>
    <w:rsid w:val="000A70D6"/>
    <w:pPr>
      <w:spacing w:before="120" w:after="120" w:line="360" w:lineRule="auto"/>
      <w:jc w:val="both"/>
    </w:pPr>
    <w:rPr>
      <w:rFonts w:eastAsia="Times New Roman" w:cs="Times New Roman"/>
      <w:szCs w:val="20"/>
      <w:lang w:val="fr-FR" w:eastAsia="fr-FR"/>
    </w:rPr>
  </w:style>
  <w:style w:type="character" w:styleId="Emphasis">
    <w:name w:val="Emphasis"/>
    <w:basedOn w:val="DefaultParagraphFont"/>
    <w:uiPriority w:val="20"/>
    <w:qFormat/>
    <w:rsid w:val="000A70D6"/>
    <w:rPr>
      <w:i/>
      <w:iCs/>
    </w:rPr>
  </w:style>
  <w:style w:type="character" w:customStyle="1" w:styleId="apple-converted-space">
    <w:name w:val="apple-converted-space"/>
    <w:basedOn w:val="DefaultParagraphFont"/>
    <w:rsid w:val="000A70D6"/>
  </w:style>
  <w:style w:type="character" w:customStyle="1" w:styleId="ListParagraphChar">
    <w:name w:val="List Paragraph Char"/>
    <w:aliases w:val="IBL List Paragraph Char,Numbered Paragraph Char,Main numbered paragraph Char,Box Char,References Char,Numbered List Paragraph Char,123 List Paragraph Char,List Paragraph (numbered (a)) Char,Bullets Char,List Paragraph nowy Char"/>
    <w:basedOn w:val="DefaultParagraphFont"/>
    <w:link w:val="ListParagraph"/>
    <w:uiPriority w:val="34"/>
    <w:qFormat/>
    <w:rsid w:val="00473355"/>
    <w:rPr>
      <w:rFonts w:ascii="Arial" w:eastAsiaTheme="minorHAnsi" w:hAnsi="Arial"/>
      <w:sz w:val="24"/>
      <w:lang w:val="de-DE" w:eastAsia="en-US"/>
    </w:rPr>
  </w:style>
  <w:style w:type="paragraph" w:styleId="NoSpacing">
    <w:name w:val="No Spacing"/>
    <w:link w:val="NoSpacingChar"/>
    <w:uiPriority w:val="1"/>
    <w:qFormat/>
    <w:rsid w:val="00EC2084"/>
    <w:pPr>
      <w:spacing w:after="0" w:line="240" w:lineRule="auto"/>
    </w:pPr>
    <w:rPr>
      <w:rFonts w:eastAsiaTheme="minorHAnsi"/>
      <w:lang w:eastAsia="en-US"/>
    </w:rPr>
  </w:style>
  <w:style w:type="paragraph" w:customStyle="1" w:styleId="MessageHeaderLast">
    <w:name w:val="Message Header Last"/>
    <w:basedOn w:val="MessageHeader"/>
    <w:next w:val="BodyText"/>
    <w:rsid w:val="00EC2084"/>
    <w:pPr>
      <w:keepLines/>
      <w:pBdr>
        <w:top w:val="none" w:sz="0" w:space="0" w:color="auto"/>
        <w:left w:val="none" w:sz="0" w:space="0" w:color="auto"/>
        <w:bottom w:val="single" w:sz="6" w:space="18" w:color="808080"/>
        <w:right w:val="none" w:sz="0" w:space="0" w:color="auto"/>
      </w:pBdr>
      <w:shd w:val="clear" w:color="auto" w:fill="auto"/>
      <w:spacing w:after="360" w:line="240" w:lineRule="atLeast"/>
    </w:pPr>
    <w:rPr>
      <w:rFonts w:ascii="Garamond" w:eastAsia="Times New Roman" w:hAnsi="Garamond" w:cs="Times New Roman"/>
      <w:caps/>
      <w:sz w:val="18"/>
      <w:szCs w:val="20"/>
      <w:lang w:val="en-US"/>
    </w:rPr>
  </w:style>
  <w:style w:type="paragraph" w:styleId="MessageHeader">
    <w:name w:val="Message Header"/>
    <w:basedOn w:val="Normal"/>
    <w:link w:val="MessageHeaderChar"/>
    <w:unhideWhenUsed/>
    <w:rsid w:val="00EC208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C2084"/>
    <w:rPr>
      <w:rFonts w:asciiTheme="majorHAnsi" w:eastAsiaTheme="majorEastAsia" w:hAnsiTheme="majorHAnsi" w:cstheme="majorBidi"/>
      <w:sz w:val="24"/>
      <w:szCs w:val="24"/>
      <w:shd w:val="pct20" w:color="auto" w:fill="auto"/>
      <w:lang w:val="de-DE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C20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2084"/>
    <w:rPr>
      <w:rFonts w:ascii="Arial" w:eastAsiaTheme="minorHAnsi" w:hAnsi="Arial"/>
      <w:sz w:val="24"/>
      <w:lang w:val="de-DE" w:eastAsia="en-US"/>
    </w:rPr>
  </w:style>
  <w:style w:type="character" w:customStyle="1" w:styleId="Heading4Char">
    <w:name w:val="Heading 4 Char"/>
    <w:basedOn w:val="DefaultParagraphFont"/>
    <w:link w:val="Heading4"/>
    <w:rsid w:val="007F1218"/>
    <w:rPr>
      <w:rFonts w:ascii="Times New Roman" w:eastAsia="Times New Roman" w:hAnsi="Times New Roman" w:cs="Times New Roman"/>
      <w:b/>
      <w:bCs/>
      <w:sz w:val="28"/>
      <w:szCs w:val="28"/>
      <w:lang w:val="de-DE" w:eastAsia="en-US"/>
    </w:rPr>
  </w:style>
  <w:style w:type="character" w:customStyle="1" w:styleId="NoSpacingChar">
    <w:name w:val="No Spacing Char"/>
    <w:link w:val="NoSpacing"/>
    <w:uiPriority w:val="1"/>
    <w:locked/>
    <w:rsid w:val="007F1218"/>
    <w:rPr>
      <w:rFonts w:eastAsiaTheme="minorHAnsi"/>
      <w:lang w:eastAsia="en-US"/>
    </w:rPr>
  </w:style>
  <w:style w:type="table" w:customStyle="1" w:styleId="TableGrid1">
    <w:name w:val="Table Grid1"/>
    <w:basedOn w:val="TableNormal"/>
    <w:next w:val="TableGrid"/>
    <w:rsid w:val="00992D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25F9A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val="de-D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1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15E6E-129E-0542-A85F-6E51FC6CA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khmaa_b</dc:creator>
  <cp:lastModifiedBy>Microsoft Office User</cp:lastModifiedBy>
  <cp:revision>4</cp:revision>
  <cp:lastPrinted>2018-01-18T06:49:00Z</cp:lastPrinted>
  <dcterms:created xsi:type="dcterms:W3CDTF">2018-01-18T06:56:00Z</dcterms:created>
  <dcterms:modified xsi:type="dcterms:W3CDTF">2018-01-25T06:13:00Z</dcterms:modified>
</cp:coreProperties>
</file>